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308E" w:rsidRDefault="0061308E">
      <w:pPr>
        <w:rPr>
          <w:b/>
          <w:sz w:val="22"/>
        </w:rPr>
      </w:pPr>
    </w:p>
    <w:p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Bill Type and Number:</w:t>
      </w:r>
      <w:r w:rsidR="00A65393" w:rsidRPr="00EF0BCB">
        <w:rPr>
          <w:sz w:val="22"/>
          <w:szCs w:val="22"/>
        </w:rPr>
        <w:t xml:space="preserve"> </w:t>
      </w:r>
      <w:r w:rsidR="003025CD">
        <w:rPr>
          <w:sz w:val="22"/>
          <w:szCs w:val="22"/>
        </w:rPr>
        <w:t>Ordinance</w:t>
      </w:r>
      <w:r w:rsidR="00A65393" w:rsidRPr="00EF0BCB">
        <w:rPr>
          <w:sz w:val="22"/>
          <w:szCs w:val="22"/>
        </w:rPr>
        <w:t xml:space="preserve"> 201</w:t>
      </w:r>
      <w:r w:rsidR="00061CA3">
        <w:rPr>
          <w:sz w:val="22"/>
          <w:szCs w:val="22"/>
        </w:rPr>
        <w:t>8</w:t>
      </w:r>
      <w:r w:rsidR="000D172C">
        <w:rPr>
          <w:sz w:val="22"/>
          <w:szCs w:val="22"/>
        </w:rPr>
        <w:t>-</w:t>
      </w:r>
      <w:r w:rsidR="00D64A3D">
        <w:rPr>
          <w:sz w:val="22"/>
          <w:szCs w:val="22"/>
        </w:rPr>
        <w:t>349</w:t>
      </w:r>
    </w:p>
    <w:p w:rsidR="0061308E" w:rsidRPr="00EF0BCB" w:rsidRDefault="0061308E">
      <w:pPr>
        <w:rPr>
          <w:sz w:val="22"/>
          <w:szCs w:val="22"/>
        </w:rPr>
      </w:pPr>
    </w:p>
    <w:p w:rsidR="0061308E" w:rsidRDefault="00833616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Introducer/</w:t>
      </w:r>
      <w:r w:rsidR="0061308E" w:rsidRPr="00EF0BCB">
        <w:rPr>
          <w:b/>
          <w:sz w:val="22"/>
          <w:szCs w:val="22"/>
        </w:rPr>
        <w:t>Sponsor</w:t>
      </w:r>
      <w:r w:rsidR="00BC4690" w:rsidRPr="00EF0BCB">
        <w:rPr>
          <w:b/>
          <w:sz w:val="22"/>
          <w:szCs w:val="22"/>
        </w:rPr>
        <w:t>(s)</w:t>
      </w:r>
      <w:r w:rsidR="0061308E" w:rsidRPr="00EF0BCB">
        <w:rPr>
          <w:b/>
          <w:sz w:val="22"/>
          <w:szCs w:val="22"/>
        </w:rPr>
        <w:t>:</w:t>
      </w:r>
      <w:r w:rsidR="0061308E" w:rsidRPr="00EF0BCB">
        <w:rPr>
          <w:sz w:val="22"/>
          <w:szCs w:val="22"/>
        </w:rPr>
        <w:t xml:space="preserve"> Coun</w:t>
      </w:r>
      <w:r w:rsidR="00035D2F" w:rsidRPr="00EF0BCB">
        <w:rPr>
          <w:sz w:val="22"/>
          <w:szCs w:val="22"/>
        </w:rPr>
        <w:t xml:space="preserve">cil </w:t>
      </w:r>
      <w:r w:rsidR="00A035D5">
        <w:rPr>
          <w:sz w:val="22"/>
          <w:szCs w:val="22"/>
        </w:rPr>
        <w:t>President at the request of the Mayor</w:t>
      </w:r>
    </w:p>
    <w:p w:rsidR="00663B43" w:rsidRPr="00EF0BCB" w:rsidRDefault="00663B43">
      <w:pPr>
        <w:rPr>
          <w:sz w:val="22"/>
          <w:szCs w:val="22"/>
        </w:rPr>
      </w:pPr>
    </w:p>
    <w:p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Date of Introduction:</w:t>
      </w:r>
      <w:r w:rsidR="00294623" w:rsidRPr="00EF0BCB">
        <w:rPr>
          <w:b/>
          <w:sz w:val="22"/>
          <w:szCs w:val="22"/>
        </w:rPr>
        <w:t xml:space="preserve"> </w:t>
      </w:r>
      <w:r w:rsidR="00CE0307">
        <w:rPr>
          <w:sz w:val="22"/>
          <w:szCs w:val="22"/>
        </w:rPr>
        <w:t>May 22</w:t>
      </w:r>
      <w:r w:rsidR="00A035D5">
        <w:rPr>
          <w:sz w:val="22"/>
          <w:szCs w:val="22"/>
        </w:rPr>
        <w:t>, 2018</w:t>
      </w:r>
    </w:p>
    <w:p w:rsidR="0061308E" w:rsidRPr="00EF0BCB" w:rsidRDefault="0061308E">
      <w:pPr>
        <w:rPr>
          <w:sz w:val="22"/>
          <w:szCs w:val="22"/>
        </w:rPr>
      </w:pPr>
    </w:p>
    <w:p w:rsidR="006A6809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Committee(s) of Reference:</w:t>
      </w:r>
      <w:r w:rsidR="00CE78E8">
        <w:rPr>
          <w:b/>
          <w:sz w:val="22"/>
          <w:szCs w:val="22"/>
        </w:rPr>
        <w:t xml:space="preserve"> </w:t>
      </w:r>
      <w:r w:rsidR="004D281A">
        <w:rPr>
          <w:sz w:val="22"/>
          <w:szCs w:val="22"/>
        </w:rPr>
        <w:t>NCSPHS</w:t>
      </w:r>
      <w:r w:rsidR="00CB343D">
        <w:rPr>
          <w:sz w:val="22"/>
          <w:szCs w:val="22"/>
        </w:rPr>
        <w:t>, F</w:t>
      </w:r>
    </w:p>
    <w:p w:rsidR="006A6809" w:rsidRPr="00EF0BCB" w:rsidRDefault="006A6809">
      <w:pPr>
        <w:rPr>
          <w:sz w:val="22"/>
          <w:szCs w:val="22"/>
        </w:rPr>
      </w:pPr>
    </w:p>
    <w:p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Date of Analysis:</w:t>
      </w:r>
      <w:r w:rsidR="005955CC" w:rsidRPr="00EF0BCB">
        <w:rPr>
          <w:sz w:val="22"/>
          <w:szCs w:val="22"/>
        </w:rPr>
        <w:t xml:space="preserve"> </w:t>
      </w:r>
      <w:r w:rsidR="00CE0307">
        <w:rPr>
          <w:sz w:val="22"/>
          <w:szCs w:val="22"/>
        </w:rPr>
        <w:t>May 23</w:t>
      </w:r>
      <w:r w:rsidR="00883AA0" w:rsidRPr="00EF0BCB">
        <w:rPr>
          <w:sz w:val="22"/>
          <w:szCs w:val="22"/>
        </w:rPr>
        <w:t>,</w:t>
      </w:r>
      <w:r w:rsidR="00B72F05" w:rsidRPr="00EF0BCB">
        <w:rPr>
          <w:sz w:val="22"/>
          <w:szCs w:val="22"/>
        </w:rPr>
        <w:t xml:space="preserve"> 201</w:t>
      </w:r>
      <w:r w:rsidR="004D7DA7">
        <w:rPr>
          <w:sz w:val="22"/>
          <w:szCs w:val="22"/>
        </w:rPr>
        <w:t>8</w:t>
      </w:r>
    </w:p>
    <w:p w:rsidR="0061308E" w:rsidRPr="00EF0BCB" w:rsidRDefault="0061308E">
      <w:pPr>
        <w:rPr>
          <w:sz w:val="22"/>
          <w:szCs w:val="22"/>
        </w:rPr>
      </w:pPr>
    </w:p>
    <w:p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Type of Action:</w:t>
      </w:r>
      <w:r w:rsidR="00687D9F" w:rsidRPr="00EF0BCB">
        <w:rPr>
          <w:sz w:val="22"/>
          <w:szCs w:val="22"/>
        </w:rPr>
        <w:t xml:space="preserve"> </w:t>
      </w:r>
      <w:r w:rsidR="004D281A">
        <w:rPr>
          <w:sz w:val="22"/>
          <w:szCs w:val="22"/>
        </w:rPr>
        <w:t xml:space="preserve">Approval and </w:t>
      </w:r>
      <w:r w:rsidR="00CE0307" w:rsidRPr="00CE0307">
        <w:rPr>
          <w:sz w:val="22"/>
          <w:szCs w:val="22"/>
        </w:rPr>
        <w:t xml:space="preserve">authorization to execute </w:t>
      </w:r>
      <w:r w:rsidR="004D281A">
        <w:rPr>
          <w:sz w:val="22"/>
          <w:szCs w:val="22"/>
        </w:rPr>
        <w:t xml:space="preserve">CDBG </w:t>
      </w:r>
      <w:r w:rsidR="00CE0307" w:rsidRPr="00CE0307">
        <w:rPr>
          <w:sz w:val="22"/>
          <w:szCs w:val="22"/>
        </w:rPr>
        <w:t xml:space="preserve">grant </w:t>
      </w:r>
      <w:r w:rsidR="004D281A">
        <w:rPr>
          <w:sz w:val="22"/>
          <w:szCs w:val="22"/>
        </w:rPr>
        <w:t>contracts</w:t>
      </w:r>
    </w:p>
    <w:p w:rsidR="006A6809" w:rsidRPr="00EF0BCB" w:rsidRDefault="006A6809">
      <w:pPr>
        <w:rPr>
          <w:sz w:val="22"/>
          <w:szCs w:val="22"/>
        </w:rPr>
      </w:pPr>
    </w:p>
    <w:p w:rsidR="00CE0307" w:rsidRDefault="0061308E">
      <w:pPr>
        <w:rPr>
          <w:sz w:val="22"/>
          <w:szCs w:val="22"/>
        </w:rPr>
      </w:pPr>
      <w:r w:rsidRPr="00663B43">
        <w:rPr>
          <w:b/>
          <w:sz w:val="22"/>
          <w:szCs w:val="22"/>
        </w:rPr>
        <w:t>Bill Summary:</w:t>
      </w:r>
      <w:r w:rsidR="0085120A" w:rsidRPr="00663B43">
        <w:rPr>
          <w:sz w:val="22"/>
          <w:szCs w:val="22"/>
        </w:rPr>
        <w:t xml:space="preserve"> </w:t>
      </w:r>
      <w:r w:rsidR="00953673" w:rsidRPr="00953673">
        <w:rPr>
          <w:sz w:val="22"/>
          <w:szCs w:val="22"/>
        </w:rPr>
        <w:t xml:space="preserve">The bill </w:t>
      </w:r>
      <w:r w:rsidR="004D281A">
        <w:rPr>
          <w:sz w:val="22"/>
          <w:szCs w:val="22"/>
        </w:rPr>
        <w:t>provide</w:t>
      </w:r>
      <w:r w:rsidR="004D281A" w:rsidRPr="004D281A">
        <w:rPr>
          <w:sz w:val="22"/>
          <w:szCs w:val="22"/>
        </w:rPr>
        <w:t xml:space="preserve"> for participation in the Community Development Block Grant (CDBG) </w:t>
      </w:r>
      <w:r w:rsidR="004D281A">
        <w:rPr>
          <w:sz w:val="22"/>
          <w:szCs w:val="22"/>
        </w:rPr>
        <w:t>P</w:t>
      </w:r>
      <w:r w:rsidR="004D281A" w:rsidRPr="004D281A">
        <w:rPr>
          <w:sz w:val="22"/>
          <w:szCs w:val="22"/>
        </w:rPr>
        <w:t>rogram and budget for the 2018-2019 Fiscal Year</w:t>
      </w:r>
      <w:r w:rsidR="004D281A">
        <w:rPr>
          <w:sz w:val="22"/>
          <w:szCs w:val="22"/>
        </w:rPr>
        <w:t>; appropriates</w:t>
      </w:r>
      <w:r w:rsidR="004D281A" w:rsidRPr="004D281A">
        <w:rPr>
          <w:sz w:val="22"/>
          <w:szCs w:val="22"/>
        </w:rPr>
        <w:t xml:space="preserve"> $8,366,025.00 for program costs, as initiated by B.T. </w:t>
      </w:r>
      <w:r w:rsidR="004D281A">
        <w:rPr>
          <w:sz w:val="22"/>
          <w:szCs w:val="22"/>
        </w:rPr>
        <w:t>19-001; provides</w:t>
      </w:r>
      <w:r w:rsidR="004D281A" w:rsidRPr="004D281A">
        <w:rPr>
          <w:sz w:val="22"/>
          <w:szCs w:val="22"/>
        </w:rPr>
        <w:t xml:space="preserve"> fo</w:t>
      </w:r>
      <w:r w:rsidR="004D281A">
        <w:rPr>
          <w:sz w:val="22"/>
          <w:szCs w:val="22"/>
        </w:rPr>
        <w:t xml:space="preserve">r the award, authorization, </w:t>
      </w:r>
      <w:r w:rsidR="004D281A" w:rsidRPr="004D281A">
        <w:rPr>
          <w:sz w:val="22"/>
          <w:szCs w:val="22"/>
        </w:rPr>
        <w:t xml:space="preserve">funding, and for the </w:t>
      </w:r>
      <w:r w:rsidR="004D281A">
        <w:rPr>
          <w:sz w:val="22"/>
          <w:szCs w:val="22"/>
        </w:rPr>
        <w:t>City o</w:t>
      </w:r>
      <w:r w:rsidR="004D281A" w:rsidRPr="004D281A">
        <w:rPr>
          <w:sz w:val="22"/>
          <w:szCs w:val="22"/>
        </w:rPr>
        <w:t xml:space="preserve">f Jacksonville to execute federal program contracts for CDBG program funds, as applicable, to implement B.T. </w:t>
      </w:r>
      <w:r w:rsidR="004D281A">
        <w:rPr>
          <w:sz w:val="22"/>
          <w:szCs w:val="22"/>
        </w:rPr>
        <w:t>19-001; provides for purpose; provides</w:t>
      </w:r>
      <w:r w:rsidR="004D281A" w:rsidRPr="004D281A">
        <w:rPr>
          <w:sz w:val="22"/>
          <w:szCs w:val="22"/>
        </w:rPr>
        <w:t xml:space="preserve"> for further </w:t>
      </w:r>
      <w:r w:rsidR="004D281A">
        <w:rPr>
          <w:sz w:val="22"/>
          <w:szCs w:val="22"/>
        </w:rPr>
        <w:t>C</w:t>
      </w:r>
      <w:r w:rsidR="004D281A" w:rsidRPr="004D281A">
        <w:rPr>
          <w:sz w:val="22"/>
          <w:szCs w:val="22"/>
        </w:rPr>
        <w:t xml:space="preserve">ouncil action if revenue differs; </w:t>
      </w:r>
      <w:r w:rsidR="004D281A">
        <w:rPr>
          <w:sz w:val="22"/>
          <w:szCs w:val="22"/>
        </w:rPr>
        <w:t>provides</w:t>
      </w:r>
      <w:r w:rsidR="004D281A" w:rsidRPr="004D281A">
        <w:rPr>
          <w:sz w:val="22"/>
          <w:szCs w:val="22"/>
        </w:rPr>
        <w:t xml:space="preserve"> for the </w:t>
      </w:r>
      <w:r w:rsidR="004D281A">
        <w:rPr>
          <w:sz w:val="22"/>
          <w:szCs w:val="22"/>
        </w:rPr>
        <w:t>M</w:t>
      </w:r>
      <w:r w:rsidR="004D281A" w:rsidRPr="004D281A">
        <w:rPr>
          <w:sz w:val="22"/>
          <w:szCs w:val="22"/>
        </w:rPr>
        <w:t>ayor and Corporation Secretary to execute and deliver documents r</w:t>
      </w:r>
      <w:r w:rsidR="004D281A">
        <w:rPr>
          <w:sz w:val="22"/>
          <w:szCs w:val="22"/>
        </w:rPr>
        <w:t>elating to the awards; and approves</w:t>
      </w:r>
      <w:r w:rsidR="004D281A" w:rsidRPr="004D281A">
        <w:rPr>
          <w:sz w:val="22"/>
          <w:szCs w:val="22"/>
        </w:rPr>
        <w:t xml:space="preserve"> positions, as initiated by R.C. 19-001</w:t>
      </w:r>
      <w:r w:rsidR="004D281A">
        <w:rPr>
          <w:sz w:val="22"/>
          <w:szCs w:val="22"/>
        </w:rPr>
        <w:t>.</w:t>
      </w:r>
    </w:p>
    <w:p w:rsidR="004D281A" w:rsidRDefault="004D281A">
      <w:pPr>
        <w:rPr>
          <w:sz w:val="22"/>
          <w:szCs w:val="22"/>
        </w:rPr>
      </w:pPr>
    </w:p>
    <w:p w:rsidR="00CE0307" w:rsidRPr="004D281A" w:rsidRDefault="0061308E" w:rsidP="00645867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Background Information:</w:t>
      </w:r>
      <w:r w:rsidR="004D281A">
        <w:rPr>
          <w:b/>
          <w:sz w:val="22"/>
          <w:szCs w:val="22"/>
        </w:rPr>
        <w:t xml:space="preserve"> </w:t>
      </w:r>
      <w:r w:rsidR="004D281A">
        <w:rPr>
          <w:sz w:val="22"/>
          <w:szCs w:val="22"/>
        </w:rPr>
        <w:t xml:space="preserve">The </w:t>
      </w:r>
      <w:r w:rsidR="004D281A" w:rsidRPr="004D281A">
        <w:rPr>
          <w:sz w:val="22"/>
          <w:szCs w:val="22"/>
        </w:rPr>
        <w:t xml:space="preserve">FY18 </w:t>
      </w:r>
      <w:r w:rsidR="004D281A">
        <w:rPr>
          <w:sz w:val="22"/>
          <w:szCs w:val="22"/>
        </w:rPr>
        <w:t xml:space="preserve">CDBG </w:t>
      </w:r>
      <w:r w:rsidR="004D281A" w:rsidRPr="004D281A">
        <w:rPr>
          <w:sz w:val="22"/>
          <w:szCs w:val="22"/>
        </w:rPr>
        <w:t xml:space="preserve">allocation </w:t>
      </w:r>
      <w:r w:rsidR="004D281A">
        <w:rPr>
          <w:sz w:val="22"/>
          <w:szCs w:val="22"/>
        </w:rPr>
        <w:t>from the U.S. Department of Housing and Urban Develop</w:t>
      </w:r>
      <w:r w:rsidR="00B400C2">
        <w:rPr>
          <w:sz w:val="22"/>
          <w:szCs w:val="22"/>
        </w:rPr>
        <w:t>ment will become available on or</w:t>
      </w:r>
      <w:r w:rsidR="004D281A">
        <w:rPr>
          <w:sz w:val="22"/>
          <w:szCs w:val="22"/>
        </w:rPr>
        <w:t xml:space="preserve"> before October 1, 2018. The funds are designated for pr</w:t>
      </w:r>
      <w:r w:rsidR="00B400C2">
        <w:rPr>
          <w:sz w:val="22"/>
          <w:szCs w:val="22"/>
        </w:rPr>
        <w:t>ograms to help with housing, co</w:t>
      </w:r>
      <w:r w:rsidR="004D281A">
        <w:rPr>
          <w:sz w:val="22"/>
          <w:szCs w:val="22"/>
        </w:rPr>
        <w:t xml:space="preserve">mmunity and economic development activities, and assistance for low and moderate-income persons and special needs populations across the country. The total funding is comprised of </w:t>
      </w:r>
      <w:r w:rsidR="004D281A" w:rsidRPr="004D281A">
        <w:rPr>
          <w:sz w:val="22"/>
          <w:szCs w:val="22"/>
        </w:rPr>
        <w:t>$6,195,067.00 in CDBG program funding, $1,770,958.00 in program income, and $4</w:t>
      </w:r>
      <w:r w:rsidR="004D281A">
        <w:rPr>
          <w:sz w:val="22"/>
          <w:szCs w:val="22"/>
        </w:rPr>
        <w:t>00,000.00 in reprogrammed funds. The grant-</w:t>
      </w:r>
      <w:r w:rsidR="00B400C2">
        <w:rPr>
          <w:sz w:val="22"/>
          <w:szCs w:val="22"/>
        </w:rPr>
        <w:t xml:space="preserve">funded positions and 3,000 part-time hours must be </w:t>
      </w:r>
      <w:r w:rsidR="004D281A">
        <w:rPr>
          <w:sz w:val="22"/>
          <w:szCs w:val="22"/>
        </w:rPr>
        <w:t>authorized for the new grant period.</w:t>
      </w:r>
    </w:p>
    <w:p w:rsidR="00CE0307" w:rsidRPr="004D281A" w:rsidRDefault="00CE0307" w:rsidP="00645867">
      <w:pPr>
        <w:rPr>
          <w:sz w:val="22"/>
          <w:szCs w:val="22"/>
        </w:rPr>
      </w:pPr>
    </w:p>
    <w:p w:rsidR="0066525E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Policy Impact Area:</w:t>
      </w:r>
      <w:r w:rsidRPr="00EF0BCB">
        <w:rPr>
          <w:sz w:val="22"/>
          <w:szCs w:val="22"/>
        </w:rPr>
        <w:t xml:space="preserve"> </w:t>
      </w:r>
      <w:r w:rsidR="004D281A" w:rsidRPr="004D281A">
        <w:rPr>
          <w:sz w:val="22"/>
          <w:szCs w:val="22"/>
        </w:rPr>
        <w:t xml:space="preserve">Community Development Block Grant </w:t>
      </w:r>
    </w:p>
    <w:p w:rsidR="004D281A" w:rsidRPr="00EF0BCB" w:rsidRDefault="004D281A">
      <w:pPr>
        <w:rPr>
          <w:sz w:val="22"/>
          <w:szCs w:val="22"/>
        </w:rPr>
      </w:pPr>
    </w:p>
    <w:p w:rsidR="00645867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Fiscal Impact:</w:t>
      </w:r>
      <w:r w:rsidR="00B01DE3">
        <w:rPr>
          <w:sz w:val="22"/>
          <w:szCs w:val="22"/>
        </w:rPr>
        <w:t xml:space="preserve"> </w:t>
      </w:r>
      <w:r w:rsidR="00CE0307">
        <w:rPr>
          <w:sz w:val="22"/>
          <w:szCs w:val="22"/>
        </w:rPr>
        <w:t xml:space="preserve">The appropriation of </w:t>
      </w:r>
      <w:r w:rsidR="00B400C2">
        <w:rPr>
          <w:sz w:val="22"/>
          <w:szCs w:val="22"/>
        </w:rPr>
        <w:t>$</w:t>
      </w:r>
      <w:bookmarkStart w:id="0" w:name="_GoBack"/>
      <w:bookmarkEnd w:id="0"/>
      <w:r w:rsidR="004D281A" w:rsidRPr="004D281A">
        <w:rPr>
          <w:sz w:val="22"/>
          <w:szCs w:val="22"/>
        </w:rPr>
        <w:t xml:space="preserve">8,366,025.00, </w:t>
      </w:r>
      <w:r w:rsidR="004D281A">
        <w:rPr>
          <w:sz w:val="22"/>
          <w:szCs w:val="22"/>
        </w:rPr>
        <w:t xml:space="preserve">from the </w:t>
      </w:r>
      <w:r w:rsidR="004D281A" w:rsidRPr="004D281A">
        <w:rPr>
          <w:sz w:val="22"/>
          <w:szCs w:val="22"/>
        </w:rPr>
        <w:t>U.S. Department of Housing and Urban Development</w:t>
      </w:r>
      <w:r w:rsidR="004D281A">
        <w:rPr>
          <w:sz w:val="22"/>
          <w:szCs w:val="22"/>
        </w:rPr>
        <w:t xml:space="preserve">, </w:t>
      </w:r>
      <w:r w:rsidR="004D281A" w:rsidRPr="004D281A">
        <w:rPr>
          <w:sz w:val="22"/>
          <w:szCs w:val="22"/>
        </w:rPr>
        <w:t>as initiated by B.T. 19-001</w:t>
      </w:r>
      <w:r w:rsidR="004D281A">
        <w:rPr>
          <w:sz w:val="22"/>
          <w:szCs w:val="22"/>
        </w:rPr>
        <w:t>.</w:t>
      </w:r>
    </w:p>
    <w:p w:rsidR="00953673" w:rsidRPr="00EF0BCB" w:rsidRDefault="00953673">
      <w:pPr>
        <w:rPr>
          <w:sz w:val="22"/>
          <w:szCs w:val="22"/>
        </w:rPr>
      </w:pPr>
    </w:p>
    <w:p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Analyst:</w:t>
      </w:r>
      <w:r w:rsidRPr="00EF0BCB">
        <w:rPr>
          <w:sz w:val="22"/>
          <w:szCs w:val="22"/>
        </w:rPr>
        <w:t xml:space="preserve"> </w:t>
      </w:r>
      <w:r w:rsidR="00663B43">
        <w:rPr>
          <w:sz w:val="22"/>
          <w:szCs w:val="22"/>
        </w:rPr>
        <w:t>Mitchell</w:t>
      </w:r>
    </w:p>
    <w:p w:rsidR="0061308E" w:rsidRDefault="0061308E"/>
    <w:sectPr w:rsidR="0061308E">
      <w:headerReference w:type="default" r:id="rId8"/>
      <w:pgSz w:w="12240" w:h="15840"/>
      <w:pgMar w:top="720" w:right="108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6EDB" w:rsidRDefault="008A6EDB">
      <w:r>
        <w:separator/>
      </w:r>
    </w:p>
  </w:endnote>
  <w:endnote w:type="continuationSeparator" w:id="0">
    <w:p w:rsidR="008A6EDB" w:rsidRDefault="008A6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6EDB" w:rsidRDefault="008A6EDB">
      <w:r>
        <w:separator/>
      </w:r>
    </w:p>
  </w:footnote>
  <w:footnote w:type="continuationSeparator" w:id="0">
    <w:p w:rsidR="008A6EDB" w:rsidRDefault="008A6E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18" w:space="0" w:color="auto"/>
        <w:left w:val="single" w:sz="18" w:space="0" w:color="auto"/>
        <w:bottom w:val="single" w:sz="18" w:space="0" w:color="auto"/>
        <w:right w:val="single" w:sz="18" w:space="0" w:color="auto"/>
      </w:tblBorders>
      <w:tblLayout w:type="fixed"/>
      <w:tblLook w:val="0000" w:firstRow="0" w:lastRow="0" w:firstColumn="0" w:lastColumn="0" w:noHBand="0" w:noVBand="0"/>
    </w:tblPr>
    <w:tblGrid>
      <w:gridCol w:w="3192"/>
      <w:gridCol w:w="3756"/>
      <w:gridCol w:w="3330"/>
    </w:tblGrid>
    <w:tr w:rsidR="0061308E">
      <w:tblPrEx>
        <w:tblCellMar>
          <w:top w:w="0" w:type="dxa"/>
          <w:bottom w:w="0" w:type="dxa"/>
        </w:tblCellMar>
      </w:tblPrEx>
      <w:trPr>
        <w:cantSplit/>
      </w:trPr>
      <w:tc>
        <w:tcPr>
          <w:tcW w:w="10278" w:type="dxa"/>
          <w:gridSpan w:val="3"/>
        </w:tcPr>
        <w:p w:rsidR="0061308E" w:rsidRDefault="0061308E">
          <w:pPr>
            <w:pStyle w:val="Heading1"/>
          </w:pPr>
          <w:r>
            <w:rPr>
              <w:noProof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2052" type="#_x0000_t75" style="position:absolute;margin-left:435.6pt;margin-top:7.2pt;width:63.4pt;height:64.8pt;z-index:251657728" o:allowincell="f">
                <v:imagedata r:id="rId1" o:title=""/>
                <w10:wrap type="topAndBottom"/>
              </v:shape>
              <o:OLEObject Type="Embed" ProgID="WPWin6.1" ShapeID="_x0000_s2052" DrawAspect="Content" ObjectID="_1588603739" r:id="rId2"/>
            </w:pict>
          </w:r>
        </w:p>
        <w:p w:rsidR="0061308E" w:rsidRDefault="0061308E">
          <w:pPr>
            <w:pStyle w:val="Heading1"/>
          </w:pPr>
          <w:r>
            <w:t xml:space="preserve">CITY COUNCIL </w:t>
          </w:r>
          <w:smartTag w:uri="urn:schemas-microsoft-com:office:smarttags" w:element="PersonName">
            <w:r>
              <w:t>RES</w:t>
            </w:r>
          </w:smartTag>
          <w:r>
            <w:t>EARCH DIVISION</w:t>
          </w:r>
        </w:p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rPr>
              <w:rFonts w:ascii="Arial" w:hAnsi="Arial"/>
              <w:sz w:val="24"/>
            </w:rPr>
          </w:pPr>
          <w:r>
            <w:rPr>
              <w:rFonts w:ascii="Arial" w:hAnsi="Arial"/>
              <w:sz w:val="24"/>
            </w:rPr>
            <w:t>LEGISLATIVE SUMMARY</w:t>
          </w:r>
        </w:p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</w:pPr>
        </w:p>
      </w:tc>
    </w:tr>
    <w:tr w:rsidR="0061308E">
      <w:tblPrEx>
        <w:tblCellMar>
          <w:top w:w="0" w:type="dxa"/>
          <w:bottom w:w="0" w:type="dxa"/>
        </w:tblCellMar>
      </w:tblPrEx>
      <w:tc>
        <w:tcPr>
          <w:tcW w:w="3192" w:type="dxa"/>
        </w:tcPr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rPr>
              <w:rFonts w:ascii="Arial" w:hAnsi="Arial"/>
              <w:b/>
              <w:sz w:val="18"/>
            </w:rPr>
          </w:pPr>
        </w:p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rPr>
              <w:rFonts w:ascii="Arial" w:hAnsi="Arial"/>
              <w:b/>
              <w:sz w:val="18"/>
            </w:rPr>
          </w:pPr>
          <w:r>
            <w:rPr>
              <w:rFonts w:ascii="Arial" w:hAnsi="Arial"/>
              <w:b/>
              <w:sz w:val="18"/>
            </w:rPr>
            <w:t>JEFFREY R. CLEMENTS</w:t>
          </w:r>
          <w:r>
            <w:rPr>
              <w:rFonts w:ascii="Arial" w:hAnsi="Arial"/>
              <w:b/>
              <w:sz w:val="18"/>
            </w:rPr>
            <w:br/>
          </w:r>
          <w:r>
            <w:rPr>
              <w:rFonts w:ascii="Arial" w:hAnsi="Arial"/>
              <w:sz w:val="18"/>
            </w:rPr>
            <w:t>Chief of Research</w:t>
          </w:r>
          <w:r>
            <w:rPr>
              <w:rFonts w:ascii="Arial" w:hAnsi="Arial"/>
              <w:sz w:val="18"/>
            </w:rPr>
            <w:br/>
            <w:t>(904) 630-1377</w:t>
          </w:r>
        </w:p>
      </w:tc>
      <w:tc>
        <w:tcPr>
          <w:tcW w:w="3756" w:type="dxa"/>
        </w:tcPr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jc w:val="center"/>
            <w:rPr>
              <w:rFonts w:ascii="Arial" w:hAnsi="Arial"/>
              <w:b/>
              <w:sz w:val="18"/>
            </w:rPr>
          </w:pPr>
        </w:p>
      </w:tc>
      <w:tc>
        <w:tcPr>
          <w:tcW w:w="3330" w:type="dxa"/>
        </w:tcPr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jc w:val="right"/>
            <w:rPr>
              <w:rFonts w:ascii="Arial" w:hAnsi="Arial"/>
              <w:sz w:val="16"/>
            </w:rPr>
          </w:pPr>
        </w:p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jc w:val="right"/>
            <w:rPr>
              <w:rFonts w:ascii="Arial" w:hAnsi="Arial"/>
              <w:sz w:val="16"/>
            </w:rPr>
          </w:pPr>
          <w:r>
            <w:rPr>
              <w:rFonts w:ascii="Arial" w:hAnsi="Arial"/>
              <w:sz w:val="16"/>
            </w:rPr>
            <w:t>117 West Duval Street</w:t>
          </w:r>
        </w:p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jc w:val="right"/>
            <w:rPr>
              <w:rFonts w:ascii="Arial" w:hAnsi="Arial"/>
              <w:sz w:val="16"/>
            </w:rPr>
          </w:pPr>
          <w:r>
            <w:rPr>
              <w:rFonts w:ascii="Arial" w:hAnsi="Arial"/>
              <w:sz w:val="16"/>
            </w:rPr>
            <w:t xml:space="preserve">City Hall, </w:t>
          </w:r>
          <w:smartTag w:uri="urn:schemas:contacts" w:element="Sn">
            <w:smartTag w:uri="urn:schemas-microsoft-com:office:smarttags" w:element="Street">
              <w:r>
                <w:rPr>
                  <w:rFonts w:ascii="Arial" w:hAnsi="Arial"/>
                  <w:sz w:val="16"/>
                </w:rPr>
                <w:t>Suite</w:t>
              </w:r>
            </w:smartTag>
            <w:r>
              <w:rPr>
                <w:rFonts w:ascii="Arial" w:hAnsi="Arial"/>
                <w:sz w:val="16"/>
              </w:rPr>
              <w:t xml:space="preserve"> 425</w:t>
            </w:r>
          </w:smartTag>
        </w:p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jc w:val="right"/>
            <w:rPr>
              <w:rFonts w:ascii="Arial" w:hAnsi="Arial"/>
              <w:sz w:val="16"/>
            </w:rPr>
          </w:pPr>
          <w:smartTag w:uri="urn:schemas-microsoft-com:office:smarttags" w:element="place">
            <w:smartTag w:uri="urn:schemas-microsoft-com:office:smarttags" w:element="City">
              <w:r>
                <w:rPr>
                  <w:rFonts w:ascii="Arial" w:hAnsi="Arial"/>
                  <w:sz w:val="16"/>
                </w:rPr>
                <w:t>Jacksonville</w:t>
              </w:r>
            </w:smartTag>
            <w:r>
              <w:rPr>
                <w:rFonts w:ascii="Arial" w:hAnsi="Arial"/>
                <w:sz w:val="16"/>
              </w:rPr>
              <w:t xml:space="preserve">, </w:t>
            </w:r>
            <w:smartTag w:uri="urn:schemas:contacts" w:element="middlename">
              <w:r>
                <w:rPr>
                  <w:rFonts w:ascii="Arial" w:hAnsi="Arial"/>
                  <w:sz w:val="16"/>
                </w:rPr>
                <w:t>FL</w:t>
              </w:r>
            </w:smartTag>
            <w:r>
              <w:rPr>
                <w:rFonts w:ascii="Arial" w:hAnsi="Arial"/>
                <w:sz w:val="16"/>
              </w:rPr>
              <w:t xml:space="preserve">  </w:t>
            </w:r>
            <w:smartTag w:uri="urn:schemas-microsoft-com:office:smarttags" w:element="PostalCode">
              <w:r>
                <w:rPr>
                  <w:rFonts w:ascii="Arial" w:hAnsi="Arial"/>
                  <w:sz w:val="16"/>
                </w:rPr>
                <w:t>32202</w:t>
              </w:r>
            </w:smartTag>
          </w:smartTag>
        </w:p>
        <w:p w:rsidR="0061308E" w:rsidRDefault="0061308E">
          <w:pPr>
            <w:pStyle w:val="Header"/>
            <w:tabs>
              <w:tab w:val="clear" w:pos="8640"/>
              <w:tab w:val="right" w:pos="2250"/>
              <w:tab w:val="center" w:pos="8370"/>
            </w:tabs>
            <w:jc w:val="right"/>
            <w:rPr>
              <w:rFonts w:ascii="Arial" w:hAnsi="Arial"/>
              <w:sz w:val="16"/>
            </w:rPr>
          </w:pPr>
          <w:r>
            <w:rPr>
              <w:rFonts w:ascii="Arial" w:hAnsi="Arial"/>
              <w:sz w:val="16"/>
            </w:rPr>
            <w:t>FAX (904) 630-3403</w:t>
          </w:r>
        </w:p>
      </w:tc>
    </w:tr>
  </w:tbl>
  <w:p w:rsidR="0061308E" w:rsidRDefault="0061308E">
    <w:pPr>
      <w:pStyle w:val="Header"/>
      <w:tabs>
        <w:tab w:val="clear" w:pos="8640"/>
        <w:tab w:val="right" w:pos="2250"/>
        <w:tab w:val="center" w:pos="837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EQiMjU1NzA1MLEyUdpeDU4uLM/DyQAvNaAE06vNksAAAA"/>
  </w:docVars>
  <w:rsids>
    <w:rsidRoot w:val="00A37A59"/>
    <w:rsid w:val="000012BD"/>
    <w:rsid w:val="00002F38"/>
    <w:rsid w:val="0001049B"/>
    <w:rsid w:val="00011A95"/>
    <w:rsid w:val="00013E37"/>
    <w:rsid w:val="00016F46"/>
    <w:rsid w:val="00022663"/>
    <w:rsid w:val="00022E3A"/>
    <w:rsid w:val="000230B4"/>
    <w:rsid w:val="00030BCB"/>
    <w:rsid w:val="00035D2F"/>
    <w:rsid w:val="000377BF"/>
    <w:rsid w:val="000407FE"/>
    <w:rsid w:val="000442A1"/>
    <w:rsid w:val="000509AA"/>
    <w:rsid w:val="00052BEC"/>
    <w:rsid w:val="00053B12"/>
    <w:rsid w:val="00056A5B"/>
    <w:rsid w:val="00056C54"/>
    <w:rsid w:val="000579F6"/>
    <w:rsid w:val="00061CA3"/>
    <w:rsid w:val="00063203"/>
    <w:rsid w:val="00064607"/>
    <w:rsid w:val="00071AAB"/>
    <w:rsid w:val="000758D4"/>
    <w:rsid w:val="000825E7"/>
    <w:rsid w:val="000843D3"/>
    <w:rsid w:val="000870CB"/>
    <w:rsid w:val="00091ACF"/>
    <w:rsid w:val="000B09DF"/>
    <w:rsid w:val="000C1603"/>
    <w:rsid w:val="000C1FDB"/>
    <w:rsid w:val="000C3291"/>
    <w:rsid w:val="000D172C"/>
    <w:rsid w:val="000D3DAA"/>
    <w:rsid w:val="000D4027"/>
    <w:rsid w:val="000D54F1"/>
    <w:rsid w:val="000D5F7B"/>
    <w:rsid w:val="000D6F45"/>
    <w:rsid w:val="000E7EFE"/>
    <w:rsid w:val="000F3C04"/>
    <w:rsid w:val="0010196F"/>
    <w:rsid w:val="00107131"/>
    <w:rsid w:val="0011205C"/>
    <w:rsid w:val="0011673D"/>
    <w:rsid w:val="00127BF4"/>
    <w:rsid w:val="00133027"/>
    <w:rsid w:val="00155910"/>
    <w:rsid w:val="00162E3D"/>
    <w:rsid w:val="00162F28"/>
    <w:rsid w:val="00170B3E"/>
    <w:rsid w:val="00173A6E"/>
    <w:rsid w:val="00186C8B"/>
    <w:rsid w:val="001A1747"/>
    <w:rsid w:val="001C0B16"/>
    <w:rsid w:val="001C15B9"/>
    <w:rsid w:val="001E20A3"/>
    <w:rsid w:val="001E4B98"/>
    <w:rsid w:val="001E721D"/>
    <w:rsid w:val="00200FE6"/>
    <w:rsid w:val="002049F4"/>
    <w:rsid w:val="00205EB7"/>
    <w:rsid w:val="00205F66"/>
    <w:rsid w:val="0020715A"/>
    <w:rsid w:val="00214C91"/>
    <w:rsid w:val="00223C3C"/>
    <w:rsid w:val="00223EB6"/>
    <w:rsid w:val="00225650"/>
    <w:rsid w:val="00226DE2"/>
    <w:rsid w:val="002277DA"/>
    <w:rsid w:val="00236249"/>
    <w:rsid w:val="00236F2E"/>
    <w:rsid w:val="0023758E"/>
    <w:rsid w:val="00241E24"/>
    <w:rsid w:val="00242882"/>
    <w:rsid w:val="00247304"/>
    <w:rsid w:val="00251E37"/>
    <w:rsid w:val="002570A8"/>
    <w:rsid w:val="00261BCF"/>
    <w:rsid w:val="002643AD"/>
    <w:rsid w:val="00267B11"/>
    <w:rsid w:val="00287F36"/>
    <w:rsid w:val="0029220A"/>
    <w:rsid w:val="00294623"/>
    <w:rsid w:val="00296466"/>
    <w:rsid w:val="002B40A6"/>
    <w:rsid w:val="002B5756"/>
    <w:rsid w:val="002B6A86"/>
    <w:rsid w:val="002B7AFC"/>
    <w:rsid w:val="002C18FC"/>
    <w:rsid w:val="002C2FC8"/>
    <w:rsid w:val="002D0DD8"/>
    <w:rsid w:val="002D36E0"/>
    <w:rsid w:val="002D683A"/>
    <w:rsid w:val="002D7ED4"/>
    <w:rsid w:val="002E1028"/>
    <w:rsid w:val="002E168D"/>
    <w:rsid w:val="002E35C3"/>
    <w:rsid w:val="002E3C0E"/>
    <w:rsid w:val="002E71A6"/>
    <w:rsid w:val="002F0D91"/>
    <w:rsid w:val="002F5919"/>
    <w:rsid w:val="00301340"/>
    <w:rsid w:val="003025CD"/>
    <w:rsid w:val="003049FB"/>
    <w:rsid w:val="003109AD"/>
    <w:rsid w:val="00312057"/>
    <w:rsid w:val="003135F9"/>
    <w:rsid w:val="003140AB"/>
    <w:rsid w:val="00321548"/>
    <w:rsid w:val="003424E1"/>
    <w:rsid w:val="00343175"/>
    <w:rsid w:val="00351FA5"/>
    <w:rsid w:val="00354910"/>
    <w:rsid w:val="0036725F"/>
    <w:rsid w:val="00371591"/>
    <w:rsid w:val="00371AFD"/>
    <w:rsid w:val="00374B6D"/>
    <w:rsid w:val="00375C1E"/>
    <w:rsid w:val="00376FDF"/>
    <w:rsid w:val="00385687"/>
    <w:rsid w:val="003856C4"/>
    <w:rsid w:val="00393726"/>
    <w:rsid w:val="003A0A49"/>
    <w:rsid w:val="003A39FE"/>
    <w:rsid w:val="003A5F4D"/>
    <w:rsid w:val="003B0441"/>
    <w:rsid w:val="003B28D6"/>
    <w:rsid w:val="003D0B99"/>
    <w:rsid w:val="003D2B15"/>
    <w:rsid w:val="003D2DBB"/>
    <w:rsid w:val="003E1C7A"/>
    <w:rsid w:val="003E2188"/>
    <w:rsid w:val="003F117D"/>
    <w:rsid w:val="003F3A97"/>
    <w:rsid w:val="0040030D"/>
    <w:rsid w:val="00402FF2"/>
    <w:rsid w:val="004049BD"/>
    <w:rsid w:val="00414CCA"/>
    <w:rsid w:val="00417BF6"/>
    <w:rsid w:val="0042532B"/>
    <w:rsid w:val="0043094E"/>
    <w:rsid w:val="00434EE2"/>
    <w:rsid w:val="00444661"/>
    <w:rsid w:val="0045483D"/>
    <w:rsid w:val="00456B6E"/>
    <w:rsid w:val="00457C18"/>
    <w:rsid w:val="00457E5B"/>
    <w:rsid w:val="00462A8D"/>
    <w:rsid w:val="00462EAA"/>
    <w:rsid w:val="0046419C"/>
    <w:rsid w:val="00473E37"/>
    <w:rsid w:val="00490B6A"/>
    <w:rsid w:val="004930B4"/>
    <w:rsid w:val="00493486"/>
    <w:rsid w:val="00495090"/>
    <w:rsid w:val="004A0AF3"/>
    <w:rsid w:val="004A6C05"/>
    <w:rsid w:val="004A6CBA"/>
    <w:rsid w:val="004C5A3F"/>
    <w:rsid w:val="004D281A"/>
    <w:rsid w:val="004D63C9"/>
    <w:rsid w:val="004D7DA7"/>
    <w:rsid w:val="004E12E2"/>
    <w:rsid w:val="004E19DE"/>
    <w:rsid w:val="004E1B5B"/>
    <w:rsid w:val="004E1B5C"/>
    <w:rsid w:val="0050037F"/>
    <w:rsid w:val="00500C08"/>
    <w:rsid w:val="00504787"/>
    <w:rsid w:val="00507CDC"/>
    <w:rsid w:val="0051205F"/>
    <w:rsid w:val="00513712"/>
    <w:rsid w:val="005159D6"/>
    <w:rsid w:val="00516D27"/>
    <w:rsid w:val="0052004A"/>
    <w:rsid w:val="00530F50"/>
    <w:rsid w:val="00531F18"/>
    <w:rsid w:val="0054062B"/>
    <w:rsid w:val="00543631"/>
    <w:rsid w:val="00547A1F"/>
    <w:rsid w:val="00550B73"/>
    <w:rsid w:val="005524EF"/>
    <w:rsid w:val="0055371A"/>
    <w:rsid w:val="00556F1A"/>
    <w:rsid w:val="00560A1B"/>
    <w:rsid w:val="00561731"/>
    <w:rsid w:val="00561918"/>
    <w:rsid w:val="005667F3"/>
    <w:rsid w:val="00566D0D"/>
    <w:rsid w:val="00576227"/>
    <w:rsid w:val="00576E9E"/>
    <w:rsid w:val="00581C00"/>
    <w:rsid w:val="00582387"/>
    <w:rsid w:val="00590644"/>
    <w:rsid w:val="005938C5"/>
    <w:rsid w:val="005951AB"/>
    <w:rsid w:val="005952F6"/>
    <w:rsid w:val="005955CC"/>
    <w:rsid w:val="005A220A"/>
    <w:rsid w:val="005A42D2"/>
    <w:rsid w:val="005A5774"/>
    <w:rsid w:val="005A5D91"/>
    <w:rsid w:val="005A5F36"/>
    <w:rsid w:val="005B1059"/>
    <w:rsid w:val="005B1909"/>
    <w:rsid w:val="005B3DAD"/>
    <w:rsid w:val="005B4BF3"/>
    <w:rsid w:val="005B4C24"/>
    <w:rsid w:val="005C387B"/>
    <w:rsid w:val="005C3C04"/>
    <w:rsid w:val="005C3F2D"/>
    <w:rsid w:val="005C694E"/>
    <w:rsid w:val="005D0349"/>
    <w:rsid w:val="005D469A"/>
    <w:rsid w:val="005E1FB3"/>
    <w:rsid w:val="005E59B3"/>
    <w:rsid w:val="005E73C4"/>
    <w:rsid w:val="00604079"/>
    <w:rsid w:val="006052F9"/>
    <w:rsid w:val="00611632"/>
    <w:rsid w:val="00611D8F"/>
    <w:rsid w:val="0061308E"/>
    <w:rsid w:val="0062026A"/>
    <w:rsid w:val="006305D1"/>
    <w:rsid w:val="0064011A"/>
    <w:rsid w:val="006440F5"/>
    <w:rsid w:val="00645867"/>
    <w:rsid w:val="00647B02"/>
    <w:rsid w:val="006532D1"/>
    <w:rsid w:val="00663B43"/>
    <w:rsid w:val="0066525E"/>
    <w:rsid w:val="00666A22"/>
    <w:rsid w:val="006738A5"/>
    <w:rsid w:val="00681138"/>
    <w:rsid w:val="00686011"/>
    <w:rsid w:val="00687590"/>
    <w:rsid w:val="00687D9F"/>
    <w:rsid w:val="006929A5"/>
    <w:rsid w:val="00693A19"/>
    <w:rsid w:val="006A34DD"/>
    <w:rsid w:val="006A5604"/>
    <w:rsid w:val="006A6809"/>
    <w:rsid w:val="006A6C7F"/>
    <w:rsid w:val="006B0B5E"/>
    <w:rsid w:val="006B3FF7"/>
    <w:rsid w:val="006B6505"/>
    <w:rsid w:val="006B7CB0"/>
    <w:rsid w:val="006C6591"/>
    <w:rsid w:val="006D7907"/>
    <w:rsid w:val="006D7A53"/>
    <w:rsid w:val="006E2295"/>
    <w:rsid w:val="006E28B9"/>
    <w:rsid w:val="006F19C4"/>
    <w:rsid w:val="006F5DF4"/>
    <w:rsid w:val="006F7843"/>
    <w:rsid w:val="006F7985"/>
    <w:rsid w:val="00701B0A"/>
    <w:rsid w:val="00701E30"/>
    <w:rsid w:val="00710315"/>
    <w:rsid w:val="0071329D"/>
    <w:rsid w:val="007153A5"/>
    <w:rsid w:val="007209A1"/>
    <w:rsid w:val="007259E9"/>
    <w:rsid w:val="00732EFF"/>
    <w:rsid w:val="0073494E"/>
    <w:rsid w:val="00734E1C"/>
    <w:rsid w:val="00743557"/>
    <w:rsid w:val="0074595A"/>
    <w:rsid w:val="00753743"/>
    <w:rsid w:val="007649AF"/>
    <w:rsid w:val="00766D7A"/>
    <w:rsid w:val="0078509A"/>
    <w:rsid w:val="007A02BC"/>
    <w:rsid w:val="007A0FF2"/>
    <w:rsid w:val="007B2E4E"/>
    <w:rsid w:val="007B4168"/>
    <w:rsid w:val="007B6CC5"/>
    <w:rsid w:val="007B6F4C"/>
    <w:rsid w:val="007B7448"/>
    <w:rsid w:val="007B7DB2"/>
    <w:rsid w:val="007C28FF"/>
    <w:rsid w:val="007D0C99"/>
    <w:rsid w:val="007D3207"/>
    <w:rsid w:val="007D3A00"/>
    <w:rsid w:val="007D42B4"/>
    <w:rsid w:val="007E3577"/>
    <w:rsid w:val="007F1289"/>
    <w:rsid w:val="008027A6"/>
    <w:rsid w:val="0081055F"/>
    <w:rsid w:val="008106ED"/>
    <w:rsid w:val="00813C25"/>
    <w:rsid w:val="00825CAE"/>
    <w:rsid w:val="00833616"/>
    <w:rsid w:val="00835DC8"/>
    <w:rsid w:val="00836928"/>
    <w:rsid w:val="00836D12"/>
    <w:rsid w:val="00840354"/>
    <w:rsid w:val="00843147"/>
    <w:rsid w:val="0084582D"/>
    <w:rsid w:val="00845ACA"/>
    <w:rsid w:val="00846D9A"/>
    <w:rsid w:val="0085120A"/>
    <w:rsid w:val="00854459"/>
    <w:rsid w:val="00855240"/>
    <w:rsid w:val="00860A93"/>
    <w:rsid w:val="008626F3"/>
    <w:rsid w:val="0086509F"/>
    <w:rsid w:val="00871735"/>
    <w:rsid w:val="00873A3E"/>
    <w:rsid w:val="00880E5A"/>
    <w:rsid w:val="008816A1"/>
    <w:rsid w:val="00883AA0"/>
    <w:rsid w:val="0088680B"/>
    <w:rsid w:val="00892A86"/>
    <w:rsid w:val="00893921"/>
    <w:rsid w:val="00894D99"/>
    <w:rsid w:val="00896090"/>
    <w:rsid w:val="008A21E1"/>
    <w:rsid w:val="008A5BA0"/>
    <w:rsid w:val="008A6EDB"/>
    <w:rsid w:val="008B260D"/>
    <w:rsid w:val="008B6285"/>
    <w:rsid w:val="008C3E03"/>
    <w:rsid w:val="008C41AC"/>
    <w:rsid w:val="008D07E0"/>
    <w:rsid w:val="008E3681"/>
    <w:rsid w:val="008E4CB4"/>
    <w:rsid w:val="008E7734"/>
    <w:rsid w:val="008F3183"/>
    <w:rsid w:val="00902780"/>
    <w:rsid w:val="0090736C"/>
    <w:rsid w:val="00912E25"/>
    <w:rsid w:val="00915228"/>
    <w:rsid w:val="00921B95"/>
    <w:rsid w:val="00923C09"/>
    <w:rsid w:val="009260E6"/>
    <w:rsid w:val="00931935"/>
    <w:rsid w:val="009413CC"/>
    <w:rsid w:val="00945515"/>
    <w:rsid w:val="00945A93"/>
    <w:rsid w:val="009521B2"/>
    <w:rsid w:val="00953673"/>
    <w:rsid w:val="0096260C"/>
    <w:rsid w:val="009633C6"/>
    <w:rsid w:val="009655EA"/>
    <w:rsid w:val="00965C24"/>
    <w:rsid w:val="009664F1"/>
    <w:rsid w:val="0097351E"/>
    <w:rsid w:val="00974D97"/>
    <w:rsid w:val="00977385"/>
    <w:rsid w:val="009829EB"/>
    <w:rsid w:val="009A0DE4"/>
    <w:rsid w:val="009B0790"/>
    <w:rsid w:val="009B09FB"/>
    <w:rsid w:val="009B0C3B"/>
    <w:rsid w:val="009B10C0"/>
    <w:rsid w:val="009B3E1F"/>
    <w:rsid w:val="009B47C7"/>
    <w:rsid w:val="009B47D4"/>
    <w:rsid w:val="009B7682"/>
    <w:rsid w:val="009C23CA"/>
    <w:rsid w:val="009D14DB"/>
    <w:rsid w:val="009E1336"/>
    <w:rsid w:val="009E398B"/>
    <w:rsid w:val="009E66F6"/>
    <w:rsid w:val="009F04D0"/>
    <w:rsid w:val="009F1AC3"/>
    <w:rsid w:val="009F43E2"/>
    <w:rsid w:val="009F4F8E"/>
    <w:rsid w:val="00A035D5"/>
    <w:rsid w:val="00A12429"/>
    <w:rsid w:val="00A16943"/>
    <w:rsid w:val="00A222B6"/>
    <w:rsid w:val="00A25514"/>
    <w:rsid w:val="00A3045E"/>
    <w:rsid w:val="00A34C28"/>
    <w:rsid w:val="00A35659"/>
    <w:rsid w:val="00A37A59"/>
    <w:rsid w:val="00A37F37"/>
    <w:rsid w:val="00A404CD"/>
    <w:rsid w:val="00A526E4"/>
    <w:rsid w:val="00A527FB"/>
    <w:rsid w:val="00A555D2"/>
    <w:rsid w:val="00A55DD5"/>
    <w:rsid w:val="00A60C24"/>
    <w:rsid w:val="00A6249B"/>
    <w:rsid w:val="00A65393"/>
    <w:rsid w:val="00A66388"/>
    <w:rsid w:val="00A705FB"/>
    <w:rsid w:val="00A70989"/>
    <w:rsid w:val="00A7515C"/>
    <w:rsid w:val="00A75286"/>
    <w:rsid w:val="00A75539"/>
    <w:rsid w:val="00A8360F"/>
    <w:rsid w:val="00A83C66"/>
    <w:rsid w:val="00A86545"/>
    <w:rsid w:val="00A90BC1"/>
    <w:rsid w:val="00A9377F"/>
    <w:rsid w:val="00A93F6D"/>
    <w:rsid w:val="00A9410C"/>
    <w:rsid w:val="00A97771"/>
    <w:rsid w:val="00AA1432"/>
    <w:rsid w:val="00AA15FC"/>
    <w:rsid w:val="00AA18C5"/>
    <w:rsid w:val="00AA21F4"/>
    <w:rsid w:val="00AA5B47"/>
    <w:rsid w:val="00AB11DF"/>
    <w:rsid w:val="00AB3B35"/>
    <w:rsid w:val="00AB7FAF"/>
    <w:rsid w:val="00AC7C03"/>
    <w:rsid w:val="00AD530C"/>
    <w:rsid w:val="00AD77A8"/>
    <w:rsid w:val="00AD7C71"/>
    <w:rsid w:val="00AE4E75"/>
    <w:rsid w:val="00AF0770"/>
    <w:rsid w:val="00AF1513"/>
    <w:rsid w:val="00B01DE3"/>
    <w:rsid w:val="00B03357"/>
    <w:rsid w:val="00B109DC"/>
    <w:rsid w:val="00B160F1"/>
    <w:rsid w:val="00B21AF4"/>
    <w:rsid w:val="00B2765D"/>
    <w:rsid w:val="00B306A6"/>
    <w:rsid w:val="00B400C2"/>
    <w:rsid w:val="00B40421"/>
    <w:rsid w:val="00B440D1"/>
    <w:rsid w:val="00B558CC"/>
    <w:rsid w:val="00B57D26"/>
    <w:rsid w:val="00B62930"/>
    <w:rsid w:val="00B65ECF"/>
    <w:rsid w:val="00B718DA"/>
    <w:rsid w:val="00B72F05"/>
    <w:rsid w:val="00B748D6"/>
    <w:rsid w:val="00B972D5"/>
    <w:rsid w:val="00B975EE"/>
    <w:rsid w:val="00BA290D"/>
    <w:rsid w:val="00BA74DE"/>
    <w:rsid w:val="00BB0251"/>
    <w:rsid w:val="00BB035D"/>
    <w:rsid w:val="00BB1C0C"/>
    <w:rsid w:val="00BB1C99"/>
    <w:rsid w:val="00BC4690"/>
    <w:rsid w:val="00BC74DF"/>
    <w:rsid w:val="00BD0CEE"/>
    <w:rsid w:val="00BD784B"/>
    <w:rsid w:val="00BE0666"/>
    <w:rsid w:val="00BE2B06"/>
    <w:rsid w:val="00BE3593"/>
    <w:rsid w:val="00BE46C6"/>
    <w:rsid w:val="00BE49C1"/>
    <w:rsid w:val="00BE72D9"/>
    <w:rsid w:val="00BF4965"/>
    <w:rsid w:val="00BF5A17"/>
    <w:rsid w:val="00C13089"/>
    <w:rsid w:val="00C20C97"/>
    <w:rsid w:val="00C21A87"/>
    <w:rsid w:val="00C22412"/>
    <w:rsid w:val="00C22A28"/>
    <w:rsid w:val="00C22F7C"/>
    <w:rsid w:val="00C24621"/>
    <w:rsid w:val="00C24C41"/>
    <w:rsid w:val="00C32F40"/>
    <w:rsid w:val="00C35E43"/>
    <w:rsid w:val="00C407E1"/>
    <w:rsid w:val="00C408E2"/>
    <w:rsid w:val="00C4371F"/>
    <w:rsid w:val="00C476DE"/>
    <w:rsid w:val="00C53018"/>
    <w:rsid w:val="00C5329E"/>
    <w:rsid w:val="00C56A8A"/>
    <w:rsid w:val="00C628A2"/>
    <w:rsid w:val="00C66553"/>
    <w:rsid w:val="00C70A2D"/>
    <w:rsid w:val="00C73563"/>
    <w:rsid w:val="00C735BF"/>
    <w:rsid w:val="00C76209"/>
    <w:rsid w:val="00C84AB0"/>
    <w:rsid w:val="00C91FC6"/>
    <w:rsid w:val="00C96A94"/>
    <w:rsid w:val="00CA6845"/>
    <w:rsid w:val="00CB343D"/>
    <w:rsid w:val="00CB3875"/>
    <w:rsid w:val="00CB3FD1"/>
    <w:rsid w:val="00CB54BB"/>
    <w:rsid w:val="00CB72EE"/>
    <w:rsid w:val="00CB7322"/>
    <w:rsid w:val="00CB75AF"/>
    <w:rsid w:val="00CC3586"/>
    <w:rsid w:val="00CD04C2"/>
    <w:rsid w:val="00CD1DBD"/>
    <w:rsid w:val="00CD57B5"/>
    <w:rsid w:val="00CE0307"/>
    <w:rsid w:val="00CE3A3B"/>
    <w:rsid w:val="00CE78E8"/>
    <w:rsid w:val="00CF0685"/>
    <w:rsid w:val="00CF0BD7"/>
    <w:rsid w:val="00CF0FDB"/>
    <w:rsid w:val="00CF4E55"/>
    <w:rsid w:val="00D029FB"/>
    <w:rsid w:val="00D069CE"/>
    <w:rsid w:val="00D06E5A"/>
    <w:rsid w:val="00D07E08"/>
    <w:rsid w:val="00D12436"/>
    <w:rsid w:val="00D1732B"/>
    <w:rsid w:val="00D23934"/>
    <w:rsid w:val="00D24068"/>
    <w:rsid w:val="00D33C6B"/>
    <w:rsid w:val="00D36490"/>
    <w:rsid w:val="00D37ED9"/>
    <w:rsid w:val="00D41A81"/>
    <w:rsid w:val="00D42F31"/>
    <w:rsid w:val="00D4445B"/>
    <w:rsid w:val="00D54242"/>
    <w:rsid w:val="00D55404"/>
    <w:rsid w:val="00D56566"/>
    <w:rsid w:val="00D575C3"/>
    <w:rsid w:val="00D64A01"/>
    <w:rsid w:val="00D64A3D"/>
    <w:rsid w:val="00D64BBD"/>
    <w:rsid w:val="00D66F19"/>
    <w:rsid w:val="00D868C7"/>
    <w:rsid w:val="00D90506"/>
    <w:rsid w:val="00D915DF"/>
    <w:rsid w:val="00D93097"/>
    <w:rsid w:val="00D9792B"/>
    <w:rsid w:val="00DA777F"/>
    <w:rsid w:val="00DB059C"/>
    <w:rsid w:val="00DB4CC3"/>
    <w:rsid w:val="00DB5AC1"/>
    <w:rsid w:val="00DC05AF"/>
    <w:rsid w:val="00DC1DE9"/>
    <w:rsid w:val="00DC265B"/>
    <w:rsid w:val="00DD043A"/>
    <w:rsid w:val="00DD0C9C"/>
    <w:rsid w:val="00DE02FA"/>
    <w:rsid w:val="00DE18C6"/>
    <w:rsid w:val="00DE2222"/>
    <w:rsid w:val="00DE3281"/>
    <w:rsid w:val="00DE7551"/>
    <w:rsid w:val="00DF23B7"/>
    <w:rsid w:val="00DF3C33"/>
    <w:rsid w:val="00DF43BA"/>
    <w:rsid w:val="00DF47E4"/>
    <w:rsid w:val="00E00237"/>
    <w:rsid w:val="00E05446"/>
    <w:rsid w:val="00E06279"/>
    <w:rsid w:val="00E205D6"/>
    <w:rsid w:val="00E21826"/>
    <w:rsid w:val="00E24A3B"/>
    <w:rsid w:val="00E25022"/>
    <w:rsid w:val="00E26B10"/>
    <w:rsid w:val="00E326B1"/>
    <w:rsid w:val="00E349DC"/>
    <w:rsid w:val="00E3560E"/>
    <w:rsid w:val="00E36D14"/>
    <w:rsid w:val="00E410F6"/>
    <w:rsid w:val="00E42794"/>
    <w:rsid w:val="00E460D8"/>
    <w:rsid w:val="00E535A4"/>
    <w:rsid w:val="00E568E5"/>
    <w:rsid w:val="00E603DF"/>
    <w:rsid w:val="00E64ED0"/>
    <w:rsid w:val="00E74027"/>
    <w:rsid w:val="00E751AB"/>
    <w:rsid w:val="00E77D2C"/>
    <w:rsid w:val="00E834DC"/>
    <w:rsid w:val="00E850B9"/>
    <w:rsid w:val="00E8698A"/>
    <w:rsid w:val="00E87D4D"/>
    <w:rsid w:val="00E90BE0"/>
    <w:rsid w:val="00E90D87"/>
    <w:rsid w:val="00E911FE"/>
    <w:rsid w:val="00E922BE"/>
    <w:rsid w:val="00E965AA"/>
    <w:rsid w:val="00E96E39"/>
    <w:rsid w:val="00EA206B"/>
    <w:rsid w:val="00EA212B"/>
    <w:rsid w:val="00EB15BB"/>
    <w:rsid w:val="00EB5345"/>
    <w:rsid w:val="00EB719A"/>
    <w:rsid w:val="00ED0718"/>
    <w:rsid w:val="00ED2569"/>
    <w:rsid w:val="00ED35E2"/>
    <w:rsid w:val="00ED4E56"/>
    <w:rsid w:val="00ED6920"/>
    <w:rsid w:val="00EE1BAB"/>
    <w:rsid w:val="00EF018C"/>
    <w:rsid w:val="00EF0BCB"/>
    <w:rsid w:val="00EF4BA1"/>
    <w:rsid w:val="00F04AA2"/>
    <w:rsid w:val="00F0500F"/>
    <w:rsid w:val="00F0555B"/>
    <w:rsid w:val="00F075DB"/>
    <w:rsid w:val="00F10397"/>
    <w:rsid w:val="00F1431A"/>
    <w:rsid w:val="00F22D50"/>
    <w:rsid w:val="00F27EA4"/>
    <w:rsid w:val="00F40682"/>
    <w:rsid w:val="00F4563A"/>
    <w:rsid w:val="00F45875"/>
    <w:rsid w:val="00F463C9"/>
    <w:rsid w:val="00F5309B"/>
    <w:rsid w:val="00F5738C"/>
    <w:rsid w:val="00F60A3B"/>
    <w:rsid w:val="00F73485"/>
    <w:rsid w:val="00F80B15"/>
    <w:rsid w:val="00F80B86"/>
    <w:rsid w:val="00F81603"/>
    <w:rsid w:val="00F84968"/>
    <w:rsid w:val="00F85D77"/>
    <w:rsid w:val="00F92DD1"/>
    <w:rsid w:val="00F94B0A"/>
    <w:rsid w:val="00F96670"/>
    <w:rsid w:val="00FA00C0"/>
    <w:rsid w:val="00FA5ED1"/>
    <w:rsid w:val="00FB4258"/>
    <w:rsid w:val="00FC09E4"/>
    <w:rsid w:val="00FC6765"/>
    <w:rsid w:val="00FD38D2"/>
    <w:rsid w:val="00FE3BD9"/>
    <w:rsid w:val="00FE4245"/>
    <w:rsid w:val="00FE596B"/>
    <w:rsid w:val="00FE5BB5"/>
    <w:rsid w:val="00FE6919"/>
    <w:rsid w:val="00FF0B9D"/>
    <w:rsid w:val="00FF4CF3"/>
    <w:rsid w:val="00FF7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PersonName"/>
  <w:smartTagType w:namespaceuri="urn:schemas-microsoft-com:office:smarttags" w:name="PostalCode"/>
  <w:smartTagType w:namespaceuri="urn:schemas-microsoft-com:office:smarttags" w:name="Street"/>
  <w:smartTagType w:namespaceuri="urn:schemas:contacts" w:name="middlename"/>
  <w:smartTagType w:namespaceuri="urn:schemas:contacts" w:name="Sn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11D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1D8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645867"/>
    <w:rPr>
      <w:sz w:val="24"/>
      <w:szCs w:val="24"/>
    </w:rPr>
  </w:style>
  <w:style w:type="character" w:styleId="Hyperlink">
    <w:name w:val="Hyperlink"/>
    <w:rsid w:val="0064586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11D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1D8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645867"/>
    <w:rPr>
      <w:sz w:val="24"/>
      <w:szCs w:val="24"/>
    </w:rPr>
  </w:style>
  <w:style w:type="character" w:styleId="Hyperlink">
    <w:name w:val="Hyperlink"/>
    <w:rsid w:val="0064586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8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5AAD81-A500-4B02-967C-2BF111A97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51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 Type and Number: Resolution</vt:lpstr>
    </vt:vector>
  </TitlesOfParts>
  <Company>City of Jacksonville</Company>
  <LinksUpToDate>false</LinksUpToDate>
  <CharactersWithSpaces>1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 Type and Number: Resolution</dc:title>
  <dc:creator>REWelsh</dc:creator>
  <cp:lastModifiedBy>Administrator2</cp:lastModifiedBy>
  <cp:revision>2</cp:revision>
  <cp:lastPrinted>2018-05-23T22:01:00Z</cp:lastPrinted>
  <dcterms:created xsi:type="dcterms:W3CDTF">2018-05-23T22:02:00Z</dcterms:created>
  <dcterms:modified xsi:type="dcterms:W3CDTF">2018-05-23T22:02:00Z</dcterms:modified>
</cp:coreProperties>
</file>